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D27EE" w14:textId="3376BD76" w:rsidR="00EE2DA1" w:rsidRDefault="00B000CD" w:rsidP="00422597"/>
    <w:p w14:paraId="6D4F1DC6" w14:textId="0F3620D4" w:rsidR="00422597" w:rsidRDefault="00422597" w:rsidP="00422597"/>
    <w:p w14:paraId="2A962E13" w14:textId="5E724633" w:rsidR="00422597" w:rsidRDefault="00422597" w:rsidP="00422597"/>
    <w:p w14:paraId="60FBEE50" w14:textId="1ACB97F2" w:rsidR="00422597" w:rsidRDefault="00422597" w:rsidP="00422597">
      <w:r>
        <w:t xml:space="preserve">To </w:t>
      </w:r>
      <w:r>
        <w:tab/>
      </w:r>
      <w:r>
        <w:tab/>
        <w:t>Making Waves Academy Board of Directors</w:t>
      </w:r>
    </w:p>
    <w:p w14:paraId="0F90D04C" w14:textId="56E641B6" w:rsidR="00422597" w:rsidRDefault="00422597" w:rsidP="00422597">
      <w:r>
        <w:t>From</w:t>
      </w:r>
      <w:r>
        <w:tab/>
      </w:r>
      <w:r>
        <w:tab/>
        <w:t xml:space="preserve">Vanessa Caigoy, Director of Compliance </w:t>
      </w:r>
    </w:p>
    <w:p w14:paraId="5A73D695" w14:textId="2CC4C524" w:rsidR="00422597" w:rsidRDefault="00422597" w:rsidP="00422597">
      <w:r>
        <w:t>Date</w:t>
      </w:r>
      <w:r>
        <w:tab/>
      </w:r>
      <w:r>
        <w:tab/>
      </w:r>
      <w:r w:rsidR="00090F0D">
        <w:t>January 31, 2019</w:t>
      </w:r>
    </w:p>
    <w:p w14:paraId="63F08B62" w14:textId="3C351B88" w:rsidR="00422597" w:rsidRDefault="00422597" w:rsidP="00422597">
      <w:r>
        <w:t>Subject</w:t>
      </w:r>
      <w:r>
        <w:tab/>
      </w:r>
      <w:r>
        <w:tab/>
      </w:r>
      <w:r w:rsidR="00090F0D">
        <w:t xml:space="preserve">Athletic Trainer Contract </w:t>
      </w:r>
      <w:r w:rsidR="00AB104B">
        <w:t xml:space="preserve"> </w:t>
      </w:r>
      <w:r w:rsidR="00A25315">
        <w:t xml:space="preserve"> </w:t>
      </w:r>
      <w:r>
        <w:t xml:space="preserve"> </w:t>
      </w:r>
    </w:p>
    <w:p w14:paraId="46EEB159" w14:textId="4E16717B" w:rsidR="00422597" w:rsidRDefault="00422597" w:rsidP="00422597"/>
    <w:p w14:paraId="4E0C66D5" w14:textId="7B4E50B8" w:rsidR="00422597" w:rsidRDefault="00422597" w:rsidP="00422597">
      <w:r>
        <w:t xml:space="preserve">Executive Summary: </w:t>
      </w:r>
    </w:p>
    <w:p w14:paraId="1B59BFB7" w14:textId="2EBA5EFE" w:rsidR="0029087A" w:rsidRDefault="00090F0D" w:rsidP="008704C1">
      <w:pPr>
        <w:jc w:val="both"/>
      </w:pPr>
      <w:r>
        <w:t xml:space="preserve">Making Waves Academy Athletic department would like to contract with UCSF </w:t>
      </w:r>
      <w:r w:rsidR="002B6707">
        <w:t>Benioff</w:t>
      </w:r>
      <w:r w:rsidR="002B6707">
        <w:t xml:space="preserve"> </w:t>
      </w:r>
      <w:r>
        <w:t xml:space="preserve">Children’s Hospital </w:t>
      </w:r>
      <w:r w:rsidR="002B6707">
        <w:t xml:space="preserve">(BCHO) </w:t>
      </w:r>
      <w:r>
        <w:t xml:space="preserve">for an on-campus athletic trainer. Such partnership with BCHO allows for MWA to obtain additional supports related to injuries for their athletes. The BCHO personnel will provide, when applicable, services to identify, treat and rehabilitate the sports-related injuries of student athletes under specific terms outlined in sports medicine. </w:t>
      </w:r>
    </w:p>
    <w:p w14:paraId="5AC2A4DE" w14:textId="6AD89C58" w:rsidR="002B6707" w:rsidRDefault="002B6707" w:rsidP="008704C1">
      <w:pPr>
        <w:jc w:val="both"/>
      </w:pPr>
      <w:r>
        <w:t>The term of agreement is for one year, August 1, 2018</w:t>
      </w:r>
      <w:r w:rsidR="00B000CD">
        <w:t>,</w:t>
      </w:r>
      <w:r>
        <w:t xml:space="preserve"> and terminate on the final North Coast Section (NCS) sanctioned event for the academic school year; unless terminated early by either party, by providing written notice of termination by registered mail at least (60) days prior to expiration of this agreement. </w:t>
      </w:r>
    </w:p>
    <w:p w14:paraId="7B29ED16" w14:textId="3267E818" w:rsidR="002B6707" w:rsidRDefault="002B6707" w:rsidP="008704C1">
      <w:pPr>
        <w:jc w:val="both"/>
      </w:pPr>
      <w:r>
        <w:t xml:space="preserve">The contract in question has been reviewed and updated per recommendations from Charter Safe (MWA’s insurance provider).  An updated copy of the athletic trainer contract was sent to BCHO for their review and signature. MWA received a signed/ BCHO approved copy of the revised contract on December 7, 2018. Services agreed upon will not commence until board approval has been made at the January MWA Board meeting. </w:t>
      </w:r>
    </w:p>
    <w:p w14:paraId="0B5E1EB5" w14:textId="34CCCD50" w:rsidR="002B6707" w:rsidRPr="008704C1" w:rsidRDefault="002B6707" w:rsidP="008704C1">
      <w:pPr>
        <w:jc w:val="both"/>
      </w:pPr>
      <w:bookmarkStart w:id="0" w:name="_GoBack"/>
      <w:bookmarkEnd w:id="0"/>
    </w:p>
    <w:p w14:paraId="067BA9DE" w14:textId="31C6185B" w:rsidR="00422597" w:rsidRDefault="00422597" w:rsidP="00C04400"/>
    <w:sectPr w:rsidR="00422597" w:rsidSect="007135CB">
      <w:headerReference w:type="even" r:id="rId10"/>
      <w:headerReference w:type="default" r:id="rId11"/>
      <w:footerReference w:type="even" r:id="rId12"/>
      <w:footerReference w:type="default" r:id="rId13"/>
      <w:headerReference w:type="first" r:id="rId14"/>
      <w:footerReference w:type="first" r:id="rId15"/>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E1339" w14:textId="77777777" w:rsidR="00872062" w:rsidRDefault="00872062" w:rsidP="00CE5D27">
      <w:pPr>
        <w:spacing w:after="0" w:line="240" w:lineRule="auto"/>
      </w:pPr>
      <w:r>
        <w:separator/>
      </w:r>
    </w:p>
  </w:endnote>
  <w:endnote w:type="continuationSeparator" w:id="0">
    <w:p w14:paraId="33B4A7ED" w14:textId="77777777" w:rsidR="00872062" w:rsidRDefault="00872062" w:rsidP="00CE5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B3189" w14:textId="77777777" w:rsidR="00977583" w:rsidRDefault="009775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3F9E0" w14:textId="77777777" w:rsidR="00977583" w:rsidRDefault="009775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39242" w14:textId="77777777" w:rsidR="00977583" w:rsidRDefault="00977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B63EFE" w14:textId="77777777" w:rsidR="00872062" w:rsidRDefault="00872062" w:rsidP="00CE5D27">
      <w:pPr>
        <w:spacing w:after="0" w:line="240" w:lineRule="auto"/>
      </w:pPr>
      <w:r>
        <w:separator/>
      </w:r>
    </w:p>
  </w:footnote>
  <w:footnote w:type="continuationSeparator" w:id="0">
    <w:p w14:paraId="5BE023F7" w14:textId="77777777" w:rsidR="00872062" w:rsidRDefault="00872062" w:rsidP="00CE5D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FA294" w14:textId="77777777" w:rsidR="00977583" w:rsidRDefault="009775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D27F3" w14:textId="5B3939C7" w:rsidR="00CE5D27" w:rsidRDefault="00C43DA7">
    <w:pPr>
      <w:pStyle w:val="Header"/>
    </w:pPr>
    <w:r>
      <w:rPr>
        <w:noProof/>
      </w:rPr>
      <w:drawing>
        <wp:anchor distT="0" distB="0" distL="114300" distR="114300" simplePos="0" relativeHeight="251658240" behindDoc="1" locked="0" layoutInCell="1" allowOverlap="1" wp14:anchorId="3D6A7DE8" wp14:editId="3641DEC9">
          <wp:simplePos x="0" y="0"/>
          <wp:positionH relativeFrom="page">
            <wp:posOffset>-31897</wp:posOffset>
          </wp:positionH>
          <wp:positionV relativeFrom="page">
            <wp:posOffset>-31898</wp:posOffset>
          </wp:positionV>
          <wp:extent cx="7818120" cy="1012240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WA_Letterhead_no board 7.20.18.png"/>
                  <pic:cNvPicPr/>
                </pic:nvPicPr>
                <pic:blipFill>
                  <a:blip r:embed="rId1">
                    <a:extLst>
                      <a:ext uri="{28A0092B-C50C-407E-A947-70E740481C1C}">
                        <a14:useLocalDpi xmlns:a14="http://schemas.microsoft.com/office/drawing/2010/main" val="0"/>
                      </a:ext>
                    </a:extLst>
                  </a:blip>
                  <a:stretch>
                    <a:fillRect/>
                  </a:stretch>
                </pic:blipFill>
                <pic:spPr>
                  <a:xfrm>
                    <a:off x="0" y="0"/>
                    <a:ext cx="7818120" cy="1012240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806FD" w14:textId="77777777" w:rsidR="00977583" w:rsidRDefault="009775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2A7147"/>
    <w:multiLevelType w:val="hybridMultilevel"/>
    <w:tmpl w:val="F37681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F851035"/>
    <w:multiLevelType w:val="hybridMultilevel"/>
    <w:tmpl w:val="7EC2544A"/>
    <w:lvl w:ilvl="0" w:tplc="BAE6847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DD69FD"/>
    <w:multiLevelType w:val="hybridMultilevel"/>
    <w:tmpl w:val="2272DD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xMDczMzcwNrY0NjZS0lEKTi0uzszPAykwrAUAQqKWaSwAAAA="/>
  </w:docVars>
  <w:rsids>
    <w:rsidRoot w:val="006B1D99"/>
    <w:rsid w:val="00090F0D"/>
    <w:rsid w:val="000B5AE7"/>
    <w:rsid w:val="0012376B"/>
    <w:rsid w:val="00164F1D"/>
    <w:rsid w:val="0018362B"/>
    <w:rsid w:val="001C4788"/>
    <w:rsid w:val="00221C11"/>
    <w:rsid w:val="002403FF"/>
    <w:rsid w:val="00260E37"/>
    <w:rsid w:val="0029087A"/>
    <w:rsid w:val="002B40BB"/>
    <w:rsid w:val="002B6707"/>
    <w:rsid w:val="00422597"/>
    <w:rsid w:val="0052767D"/>
    <w:rsid w:val="005D1F14"/>
    <w:rsid w:val="00677E8A"/>
    <w:rsid w:val="006A4E22"/>
    <w:rsid w:val="006B1D99"/>
    <w:rsid w:val="007135CB"/>
    <w:rsid w:val="007E21ED"/>
    <w:rsid w:val="00865FB3"/>
    <w:rsid w:val="008704C1"/>
    <w:rsid w:val="00872062"/>
    <w:rsid w:val="008A37A9"/>
    <w:rsid w:val="008A38B2"/>
    <w:rsid w:val="00905338"/>
    <w:rsid w:val="009248FE"/>
    <w:rsid w:val="009267D2"/>
    <w:rsid w:val="00977583"/>
    <w:rsid w:val="009A52ED"/>
    <w:rsid w:val="00A25315"/>
    <w:rsid w:val="00AB104B"/>
    <w:rsid w:val="00B000CD"/>
    <w:rsid w:val="00BD14BA"/>
    <w:rsid w:val="00BD663E"/>
    <w:rsid w:val="00BE6C33"/>
    <w:rsid w:val="00C04400"/>
    <w:rsid w:val="00C30FC8"/>
    <w:rsid w:val="00C43DA7"/>
    <w:rsid w:val="00CE5D27"/>
    <w:rsid w:val="00D422C6"/>
    <w:rsid w:val="00D52015"/>
    <w:rsid w:val="00D75D46"/>
    <w:rsid w:val="00EE3214"/>
    <w:rsid w:val="00F34872"/>
    <w:rsid w:val="00F407A4"/>
    <w:rsid w:val="00F55E31"/>
    <w:rsid w:val="00FE1634"/>
    <w:rsid w:val="00FF30A7"/>
    <w:rsid w:val="00FF5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5D27EE"/>
  <w15:chartTrackingRefBased/>
  <w15:docId w15:val="{AED9D7D6-615D-4011-A596-8048BB511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5D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D27"/>
  </w:style>
  <w:style w:type="paragraph" w:styleId="Footer">
    <w:name w:val="footer"/>
    <w:basedOn w:val="Normal"/>
    <w:link w:val="FooterChar"/>
    <w:uiPriority w:val="99"/>
    <w:unhideWhenUsed/>
    <w:rsid w:val="00CE5D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D27"/>
  </w:style>
  <w:style w:type="paragraph" w:styleId="ListParagraph">
    <w:name w:val="List Paragraph"/>
    <w:basedOn w:val="Normal"/>
    <w:uiPriority w:val="34"/>
    <w:qFormat/>
    <w:rsid w:val="00221C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716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434CA582DD76A4B87375ABABA6E0EC1" ma:contentTypeVersion="7" ma:contentTypeDescription="Create a new document." ma:contentTypeScope="" ma:versionID="7b1f53e9b9b2232ea55b1b2732c653c5">
  <xsd:schema xmlns:xsd="http://www.w3.org/2001/XMLSchema" xmlns:xs="http://www.w3.org/2001/XMLSchema" xmlns:p="http://schemas.microsoft.com/office/2006/metadata/properties" xmlns:ns2="8059d9bf-f694-4482-9465-0f6d4dc441d0" xmlns:ns3="59fb43d0-1f49-4167-b9ee-5c4f4f1a200c" targetNamespace="http://schemas.microsoft.com/office/2006/metadata/properties" ma:root="true" ma:fieldsID="301b731a085d6390c76c2b09b3f0f1ac" ns2:_="" ns3:_="">
    <xsd:import namespace="8059d9bf-f694-4482-9465-0f6d4dc441d0"/>
    <xsd:import namespace="59fb43d0-1f49-4167-b9ee-5c4f4f1a20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59d9bf-f694-4482-9465-0f6d4dc441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fb43d0-1f49-4167-b9ee-5c4f4f1a200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40C0A6-96F3-4CE3-A7A3-B9107984378E}">
  <ds:schemaRefs>
    <ds:schemaRef ds:uri="http://schemas.microsoft.com/sharepoint/v3/contenttype/forms"/>
  </ds:schemaRefs>
</ds:datastoreItem>
</file>

<file path=customXml/itemProps2.xml><?xml version="1.0" encoding="utf-8"?>
<ds:datastoreItem xmlns:ds="http://schemas.openxmlformats.org/officeDocument/2006/customXml" ds:itemID="{1364C2B3-F307-4446-9769-98ED53280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59d9bf-f694-4482-9465-0f6d4dc441d0"/>
    <ds:schemaRef ds:uri="59fb43d0-1f49-4167-b9ee-5c4f4f1a20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2F078F-BC9B-4C79-B461-8CAE35223305}">
  <ds:schemaRefs>
    <ds:schemaRef ds:uri="http://purl.org/dc/dcmitype/"/>
    <ds:schemaRef ds:uri="59fb43d0-1f49-4167-b9ee-5c4f4f1a200c"/>
    <ds:schemaRef ds:uri="http://purl.org/dc/elements/1.1/"/>
    <ds:schemaRef ds:uri="http://schemas.microsoft.com/office/2006/documentManagement/types"/>
    <ds:schemaRef ds:uri="http://purl.org/dc/term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8059d9bf-f694-4482-9465-0f6d4dc441d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3</Words>
  <Characters>115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kadmin</dc:creator>
  <cp:keywords/>
  <dc:description/>
  <cp:lastModifiedBy>Caigoy, Vanessa</cp:lastModifiedBy>
  <cp:revision>3</cp:revision>
  <cp:lastPrinted>2018-10-18T20:57:00Z</cp:lastPrinted>
  <dcterms:created xsi:type="dcterms:W3CDTF">2019-01-22T19:44:00Z</dcterms:created>
  <dcterms:modified xsi:type="dcterms:W3CDTF">2019-01-22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4CA582DD76A4B87375ABABA6E0EC1</vt:lpwstr>
  </property>
</Properties>
</file>